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B4168" w14:textId="216320F7" w:rsidR="00A00953" w:rsidRDefault="001A35AE" w:rsidP="001A35AE">
      <w:pPr>
        <w:spacing w:after="0" w:line="240" w:lineRule="auto"/>
        <w:rPr>
          <w:b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72F475ED" wp14:editId="6E8F623B">
            <wp:extent cx="2000250" cy="775970"/>
            <wp:effectExtent l="0" t="0" r="0" b="5080"/>
            <wp:docPr id="27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5080" cy="78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7D6D1" wp14:editId="749724F7">
            <wp:extent cx="3202280" cy="116459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511" cy="117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8E847" w14:textId="77777777" w:rsidR="00A00953" w:rsidRPr="003F4D2B" w:rsidRDefault="00A00953" w:rsidP="008A2427">
      <w:pPr>
        <w:spacing w:after="0" w:line="240" w:lineRule="auto"/>
        <w:jc w:val="center"/>
        <w:rPr>
          <w:b/>
          <w:sz w:val="20"/>
          <w:szCs w:val="20"/>
          <w:u w:val="single"/>
        </w:rPr>
      </w:pPr>
    </w:p>
    <w:p w14:paraId="6E0380A9" w14:textId="35D9EA3D" w:rsidR="002B00EF" w:rsidRPr="0092668A" w:rsidRDefault="008A2427" w:rsidP="008A2427">
      <w:pPr>
        <w:spacing w:after="0" w:line="240" w:lineRule="auto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Y</w:t>
      </w:r>
      <w:r w:rsidR="00DB770F">
        <w:rPr>
          <w:b/>
          <w:sz w:val="36"/>
          <w:szCs w:val="36"/>
          <w:u w:val="single"/>
        </w:rPr>
        <w:t>outh</w:t>
      </w:r>
      <w:r w:rsidR="002B00EF">
        <w:rPr>
          <w:b/>
          <w:sz w:val="36"/>
          <w:szCs w:val="36"/>
          <w:u w:val="single"/>
        </w:rPr>
        <w:t xml:space="preserve"> Registration</w:t>
      </w:r>
    </w:p>
    <w:p w14:paraId="22D6E4DB" w14:textId="214E8487" w:rsidR="00DB770F" w:rsidRDefault="00DB770F" w:rsidP="003F4E1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ges 6-</w:t>
      </w:r>
      <w:r w:rsidR="00352F08">
        <w:rPr>
          <w:b/>
          <w:sz w:val="24"/>
          <w:szCs w:val="24"/>
        </w:rPr>
        <w:t>9: July 12-16</w:t>
      </w:r>
    </w:p>
    <w:p w14:paraId="3EFA457E" w14:textId="0B1A6B84" w:rsidR="00352F08" w:rsidRDefault="00352F08" w:rsidP="003F4E1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ges 10-13: July 19-23</w:t>
      </w:r>
    </w:p>
    <w:p w14:paraId="4F5419D9" w14:textId="77777777" w:rsidR="003F4D2B" w:rsidRDefault="003F4D2B" w:rsidP="003F4D2B">
      <w:pPr>
        <w:spacing w:after="0" w:line="240" w:lineRule="auto"/>
        <w:jc w:val="center"/>
        <w:rPr>
          <w:b/>
          <w:sz w:val="24"/>
          <w:szCs w:val="24"/>
        </w:rPr>
      </w:pPr>
      <w:r w:rsidRPr="003F4E13">
        <w:rPr>
          <w:b/>
          <w:sz w:val="24"/>
          <w:szCs w:val="24"/>
        </w:rPr>
        <w:t>Registration Deadline</w:t>
      </w:r>
      <w:r>
        <w:rPr>
          <w:b/>
          <w:sz w:val="24"/>
          <w:szCs w:val="24"/>
        </w:rPr>
        <w:t>: June 15, 2021</w:t>
      </w:r>
      <w:r w:rsidRPr="003F4E13">
        <w:rPr>
          <w:b/>
          <w:sz w:val="24"/>
          <w:szCs w:val="24"/>
        </w:rPr>
        <w:t xml:space="preserve"> </w:t>
      </w:r>
    </w:p>
    <w:p w14:paraId="0F9B5257" w14:textId="51153567" w:rsidR="003F4D2B" w:rsidRDefault="003F4D2B" w:rsidP="003F4E1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gistration Fee: $50</w:t>
      </w:r>
    </w:p>
    <w:p w14:paraId="3E174DB7" w14:textId="1BDC295A" w:rsidR="00216475" w:rsidRPr="003F4D2B" w:rsidRDefault="003F4D2B" w:rsidP="00A11A00">
      <w:pPr>
        <w:pStyle w:val="NormalWeb"/>
        <w:ind w:left="-720" w:right="144"/>
        <w:rPr>
          <w:rFonts w:ascii="Calibri" w:hAnsi="Calibri"/>
          <w:sz w:val="22"/>
          <w:szCs w:val="22"/>
        </w:rPr>
      </w:pPr>
      <w:r w:rsidRPr="003F4D2B">
        <w:rPr>
          <w:rFonts w:ascii="Calibri" w:hAnsi="Calibri"/>
          <w:sz w:val="22"/>
          <w:szCs w:val="22"/>
        </w:rPr>
        <w:t xml:space="preserve">Youth Camp Juliena is a week-long virtual summer camp for kids ages 6-13 that are Deaf or Hard of Hearing. Through fun activities, campers form lasting friendships and acquire valuable leadership, team-building, social, and communication skills. Summer is fast approaching, so reserve space for your camper soon! We can’t wait!! </w:t>
      </w:r>
    </w:p>
    <w:p w14:paraId="6323BBA9" w14:textId="77777777" w:rsidR="003F4D2B" w:rsidRPr="003F4D2B" w:rsidRDefault="00352F08" w:rsidP="003F4D2B">
      <w:pPr>
        <w:spacing w:after="0"/>
        <w:ind w:left="-720"/>
        <w:jc w:val="center"/>
        <w:rPr>
          <w:b/>
        </w:rPr>
      </w:pPr>
      <w:r w:rsidRPr="003F4D2B">
        <w:rPr>
          <w:b/>
        </w:rPr>
        <w:t>Youth Camp Juliena - POLICIES AND AGREEMENT</w:t>
      </w:r>
    </w:p>
    <w:p w14:paraId="618AE6C6" w14:textId="77777777" w:rsidR="003F4D2B" w:rsidRPr="003F4D2B" w:rsidRDefault="003F4D2B" w:rsidP="003F4D2B">
      <w:pPr>
        <w:spacing w:after="0"/>
        <w:ind w:left="-720"/>
        <w:rPr>
          <w:b/>
        </w:rPr>
      </w:pPr>
    </w:p>
    <w:p w14:paraId="6C3B2388" w14:textId="54482BB6" w:rsidR="00352F08" w:rsidRPr="003F4D2B" w:rsidRDefault="00352F08" w:rsidP="003F4D2B">
      <w:pPr>
        <w:spacing w:after="0"/>
        <w:ind w:left="-720"/>
        <w:rPr>
          <w:b/>
        </w:rPr>
      </w:pPr>
      <w:r w:rsidRPr="003F4D2B">
        <w:t>Camper Name:____________________</w:t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</w:r>
      <w:r w:rsidRPr="003F4D2B">
        <w:softHyphen/>
        <w:t>__________________</w:t>
      </w:r>
    </w:p>
    <w:p w14:paraId="264CBFE8" w14:textId="77777777" w:rsidR="00352F08" w:rsidRPr="003F4D2B" w:rsidRDefault="00352F08" w:rsidP="00352F08">
      <w:pPr>
        <w:spacing w:after="0"/>
        <w:ind w:left="-720"/>
        <w:jc w:val="both"/>
      </w:pPr>
    </w:p>
    <w:p w14:paraId="614F342D" w14:textId="77777777" w:rsidR="003F4D2B" w:rsidRPr="003F4D2B" w:rsidRDefault="00352F08" w:rsidP="00352F08">
      <w:pPr>
        <w:spacing w:after="0"/>
        <w:ind w:left="-720"/>
        <w:jc w:val="both"/>
        <w:rPr>
          <w:b/>
        </w:rPr>
      </w:pPr>
      <w:r w:rsidRPr="003F4D2B">
        <w:rPr>
          <w:b/>
          <w:i/>
          <w:u w:val="single"/>
        </w:rPr>
        <w:t>Parents/Guardian Pledge and Signatures:</w:t>
      </w:r>
    </w:p>
    <w:p w14:paraId="06FFA77C" w14:textId="77777777" w:rsidR="003F4D2B" w:rsidRPr="003F4D2B" w:rsidRDefault="003F4D2B" w:rsidP="00352F08">
      <w:pPr>
        <w:spacing w:after="0"/>
        <w:ind w:left="-720"/>
        <w:jc w:val="both"/>
        <w:rPr>
          <w:b/>
        </w:rPr>
      </w:pPr>
    </w:p>
    <w:p w14:paraId="174FB2CD" w14:textId="6B06F83E" w:rsidR="003F4D2B" w:rsidRPr="003F4D2B" w:rsidRDefault="003F4D2B" w:rsidP="00352F08">
      <w:pPr>
        <w:spacing w:after="0"/>
        <w:ind w:left="-720"/>
        <w:jc w:val="both"/>
      </w:pPr>
      <w:r w:rsidRPr="003F4D2B">
        <w:t xml:space="preserve">_____ </w:t>
      </w:r>
      <w:r w:rsidR="00352F08" w:rsidRPr="003F4D2B">
        <w:t xml:space="preserve">By signing this form, I hereby give </w:t>
      </w:r>
      <w:r w:rsidR="00B42EE0">
        <w:t xml:space="preserve">my </w:t>
      </w:r>
      <w:r w:rsidR="00352F08" w:rsidRPr="003F4D2B">
        <w:t>permission for my son/daughter to participate Camp Juliena through virtual.</w:t>
      </w:r>
    </w:p>
    <w:p w14:paraId="5E995427" w14:textId="77777777" w:rsidR="003F4D2B" w:rsidRPr="003F4D2B" w:rsidRDefault="003F4D2B" w:rsidP="00352F08">
      <w:pPr>
        <w:spacing w:after="0"/>
        <w:ind w:left="-720"/>
        <w:jc w:val="both"/>
        <w:rPr>
          <w:sz w:val="16"/>
          <w:szCs w:val="16"/>
        </w:rPr>
      </w:pPr>
    </w:p>
    <w:p w14:paraId="696AF641" w14:textId="1FE4318C" w:rsidR="00352F08" w:rsidRPr="003F4D2B" w:rsidRDefault="003F4D2B" w:rsidP="00352F08">
      <w:pPr>
        <w:spacing w:after="0"/>
        <w:ind w:left="-720"/>
        <w:jc w:val="both"/>
      </w:pPr>
      <w:r w:rsidRPr="003F4D2B">
        <w:t xml:space="preserve">_____ Yes, </w:t>
      </w:r>
      <w:r w:rsidR="00352F08" w:rsidRPr="003F4D2B">
        <w:t>I understand that my son’s/daughter’s picture/video may be used in promotional materials such as brochures, newsletters, and videos</w:t>
      </w:r>
    </w:p>
    <w:p w14:paraId="104D9198" w14:textId="0AD71D82" w:rsidR="003F4D2B" w:rsidRPr="003F4D2B" w:rsidRDefault="003F4D2B" w:rsidP="00352F08">
      <w:pPr>
        <w:spacing w:after="0"/>
        <w:ind w:left="-720"/>
        <w:jc w:val="both"/>
        <w:rPr>
          <w:sz w:val="16"/>
          <w:szCs w:val="16"/>
        </w:rPr>
      </w:pPr>
    </w:p>
    <w:p w14:paraId="7993BAEC" w14:textId="728F7693" w:rsidR="003F4D2B" w:rsidRPr="003F4D2B" w:rsidRDefault="003F4D2B" w:rsidP="00352F08">
      <w:pPr>
        <w:spacing w:after="0"/>
        <w:ind w:left="-720"/>
        <w:jc w:val="both"/>
      </w:pPr>
      <w:r w:rsidRPr="003F4D2B">
        <w:t>OR</w:t>
      </w:r>
    </w:p>
    <w:p w14:paraId="7A49C7C1" w14:textId="7B813750" w:rsidR="003F4D2B" w:rsidRPr="003F4D2B" w:rsidRDefault="003F4D2B" w:rsidP="00352F08">
      <w:pPr>
        <w:spacing w:after="0"/>
        <w:ind w:left="-720"/>
        <w:jc w:val="both"/>
        <w:rPr>
          <w:sz w:val="16"/>
          <w:szCs w:val="16"/>
        </w:rPr>
      </w:pPr>
    </w:p>
    <w:p w14:paraId="2733F02D" w14:textId="056E4BA7" w:rsidR="003F4D2B" w:rsidRDefault="003F4D2B" w:rsidP="00352F08">
      <w:pPr>
        <w:spacing w:after="0"/>
        <w:ind w:left="-720"/>
        <w:jc w:val="both"/>
      </w:pPr>
      <w:r w:rsidRPr="003F4D2B">
        <w:t>_____ No, I do not want my son’s/daughter’s picture/video be used in promotional materials such as brochures, newsletters, and videos.</w:t>
      </w:r>
    </w:p>
    <w:p w14:paraId="7358F326" w14:textId="77777777" w:rsidR="00B42EE0" w:rsidRPr="003F4D2B" w:rsidRDefault="00B42EE0" w:rsidP="00352F08">
      <w:pPr>
        <w:spacing w:after="0"/>
        <w:ind w:left="-720"/>
        <w:jc w:val="both"/>
      </w:pPr>
    </w:p>
    <w:p w14:paraId="4A2241B6" w14:textId="77777777" w:rsidR="003F4D2B" w:rsidRPr="003F4D2B" w:rsidRDefault="003F4D2B" w:rsidP="00352F08">
      <w:pPr>
        <w:spacing w:after="0"/>
        <w:ind w:left="-720"/>
        <w:jc w:val="both"/>
        <w:rPr>
          <w:sz w:val="16"/>
          <w:szCs w:val="16"/>
        </w:rPr>
      </w:pPr>
    </w:p>
    <w:p w14:paraId="2894266B" w14:textId="6C5A8800" w:rsidR="00352F08" w:rsidRPr="003F4D2B" w:rsidRDefault="00352F08" w:rsidP="003F4D2B">
      <w:pPr>
        <w:spacing w:after="0"/>
        <w:ind w:left="-720"/>
        <w:jc w:val="both"/>
      </w:pPr>
      <w:r w:rsidRPr="003F4D2B">
        <w:rPr>
          <w:b/>
        </w:rPr>
        <w:t>Parents/Guardian Signature</w:t>
      </w:r>
      <w:r w:rsidRPr="003F4D2B">
        <w:t>:_______________________________________________Date:_____________</w:t>
      </w:r>
    </w:p>
    <w:p w14:paraId="68205385" w14:textId="77777777" w:rsidR="003F4D2B" w:rsidRPr="003F4D2B" w:rsidRDefault="003F4D2B" w:rsidP="003F4D2B">
      <w:pPr>
        <w:spacing w:after="0"/>
        <w:ind w:left="-720"/>
        <w:jc w:val="both"/>
        <w:rPr>
          <w:sz w:val="16"/>
          <w:szCs w:val="16"/>
        </w:rPr>
      </w:pPr>
    </w:p>
    <w:p w14:paraId="58FEA18E" w14:textId="758781FF" w:rsidR="00B42EE0" w:rsidRDefault="00352F08" w:rsidP="00352F08">
      <w:pPr>
        <w:pStyle w:val="ListParagraph"/>
        <w:ind w:left="-720"/>
        <w:rPr>
          <w:u w:val="single"/>
        </w:rPr>
      </w:pPr>
      <w:r w:rsidRPr="00C2019F">
        <w:rPr>
          <w:u w:val="single"/>
        </w:rPr>
        <w:t xml:space="preserve">Mail </w:t>
      </w:r>
      <w:r w:rsidR="00B42EE0">
        <w:rPr>
          <w:u w:val="single"/>
        </w:rPr>
        <w:t>the application with $50 registration fee to</w:t>
      </w:r>
      <w:r w:rsidRPr="00C2019F">
        <w:rPr>
          <w:u w:val="single"/>
        </w:rPr>
        <w:t>:</w:t>
      </w:r>
    </w:p>
    <w:p w14:paraId="5692ACD0" w14:textId="07516790" w:rsidR="00352F08" w:rsidRPr="00C2019F" w:rsidRDefault="00352F08" w:rsidP="00B42EE0">
      <w:pPr>
        <w:pStyle w:val="ListParagraph"/>
        <w:ind w:left="0" w:firstLine="720"/>
        <w:rPr>
          <w:b/>
        </w:rPr>
      </w:pPr>
      <w:r w:rsidRPr="00C2019F">
        <w:rPr>
          <w:b/>
        </w:rPr>
        <w:t>Georgia Center of the Deaf and Hard of Hearing, Inc (GCDHH)</w:t>
      </w:r>
    </w:p>
    <w:p w14:paraId="53FC8E83" w14:textId="77777777" w:rsidR="00352F08" w:rsidRPr="00C2019F" w:rsidRDefault="00352F08" w:rsidP="00352F08">
      <w:pPr>
        <w:pStyle w:val="ListParagraph"/>
        <w:ind w:left="0" w:firstLine="720"/>
        <w:rPr>
          <w:b/>
        </w:rPr>
      </w:pPr>
      <w:r w:rsidRPr="00C2019F">
        <w:rPr>
          <w:b/>
        </w:rPr>
        <w:t>ATTN: Camp Juliena</w:t>
      </w:r>
    </w:p>
    <w:p w14:paraId="1AF42776" w14:textId="77777777" w:rsidR="00352F08" w:rsidRPr="00C2019F" w:rsidRDefault="00352F08" w:rsidP="00352F08">
      <w:pPr>
        <w:pStyle w:val="ListParagraph"/>
        <w:ind w:left="0" w:firstLine="720"/>
        <w:rPr>
          <w:b/>
        </w:rPr>
      </w:pPr>
      <w:r w:rsidRPr="00C2019F">
        <w:rPr>
          <w:b/>
        </w:rPr>
        <w:t>2296 Henderson Mill Road, NE</w:t>
      </w:r>
    </w:p>
    <w:p w14:paraId="239A949D" w14:textId="77777777" w:rsidR="00352F08" w:rsidRPr="00C2019F" w:rsidRDefault="00352F08" w:rsidP="00352F08">
      <w:pPr>
        <w:pStyle w:val="ListParagraph"/>
        <w:ind w:left="0" w:firstLine="720"/>
        <w:rPr>
          <w:b/>
        </w:rPr>
      </w:pPr>
      <w:r w:rsidRPr="00C2019F">
        <w:rPr>
          <w:b/>
        </w:rPr>
        <w:t>Suite 115</w:t>
      </w:r>
    </w:p>
    <w:p w14:paraId="7C440E18" w14:textId="77777777" w:rsidR="00352F08" w:rsidRPr="00C2019F" w:rsidRDefault="00352F08" w:rsidP="00352F08">
      <w:pPr>
        <w:pStyle w:val="ListParagraph"/>
        <w:ind w:left="0" w:firstLine="720"/>
        <w:rPr>
          <w:b/>
        </w:rPr>
      </w:pPr>
      <w:r w:rsidRPr="00C2019F">
        <w:rPr>
          <w:b/>
        </w:rPr>
        <w:t>Atlanta, Georgia 30345</w:t>
      </w:r>
    </w:p>
    <w:p w14:paraId="0F37245D" w14:textId="53603E1D" w:rsidR="003F4D2B" w:rsidRPr="00C2019F" w:rsidRDefault="00352F08" w:rsidP="003F4D2B">
      <w:pPr>
        <w:pStyle w:val="ListParagraph"/>
        <w:ind w:left="0" w:firstLine="720"/>
        <w:rPr>
          <w:b/>
        </w:rPr>
      </w:pPr>
      <w:r w:rsidRPr="00C2019F">
        <w:rPr>
          <w:b/>
        </w:rPr>
        <w:t>Fax: (404) 299-364</w:t>
      </w:r>
      <w:r w:rsidR="003F4D2B" w:rsidRPr="00C2019F">
        <w:rPr>
          <w:b/>
        </w:rPr>
        <w:t>2</w:t>
      </w:r>
    </w:p>
    <w:p w14:paraId="4CD3D1C6" w14:textId="3E15A9F7" w:rsidR="00C2019F" w:rsidRPr="00C2019F" w:rsidRDefault="00E76892" w:rsidP="00C2019F">
      <w:pPr>
        <w:pStyle w:val="ListParagraph"/>
        <w:ind w:left="0" w:firstLine="720"/>
        <w:rPr>
          <w:b/>
        </w:rPr>
      </w:pPr>
      <w:hyperlink r:id="rId10" w:history="1">
        <w:r w:rsidR="00352F08" w:rsidRPr="00C2019F">
          <w:rPr>
            <w:rStyle w:val="Hyperlink"/>
            <w:b/>
          </w:rPr>
          <w:t>campjuliena@gcdhh.org</w:t>
        </w:r>
      </w:hyperlink>
    </w:p>
    <w:p w14:paraId="6026463D" w14:textId="77777777" w:rsidR="00C2019F" w:rsidRPr="00C2019F" w:rsidRDefault="00C2019F" w:rsidP="00C2019F">
      <w:pPr>
        <w:pStyle w:val="ListParagraph"/>
        <w:ind w:left="0" w:firstLine="720"/>
        <w:rPr>
          <w:b/>
        </w:rPr>
      </w:pPr>
    </w:p>
    <w:p w14:paraId="238653E3" w14:textId="3B889ECD" w:rsidR="00352F08" w:rsidRDefault="00352F08" w:rsidP="00C2019F">
      <w:pPr>
        <w:pStyle w:val="ListParagraph"/>
        <w:ind w:left="0"/>
        <w:jc w:val="both"/>
        <w:rPr>
          <w:rFonts w:ascii="Calibri" w:hAnsi="Calibri" w:cs="Times New Roman"/>
          <w:b/>
          <w:bCs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br w:type="page"/>
      </w:r>
    </w:p>
    <w:p w14:paraId="1D85B1D2" w14:textId="766BE03C" w:rsidR="004D3151" w:rsidRPr="002433C1" w:rsidRDefault="004D3151" w:rsidP="004D3151">
      <w:pPr>
        <w:pStyle w:val="NormalWeb"/>
        <w:jc w:val="center"/>
        <w:rPr>
          <w:rFonts w:ascii="Calibri" w:hAnsi="Calibri"/>
          <w:b/>
          <w:bCs/>
          <w:sz w:val="28"/>
          <w:szCs w:val="28"/>
        </w:rPr>
      </w:pPr>
      <w:r w:rsidRPr="002433C1">
        <w:rPr>
          <w:rFonts w:ascii="Calibri" w:hAnsi="Calibri"/>
          <w:b/>
          <w:bCs/>
          <w:sz w:val="28"/>
          <w:szCs w:val="28"/>
        </w:rPr>
        <w:lastRenderedPageBreak/>
        <w:t>Youth Camp Juliena</w:t>
      </w:r>
      <w:r w:rsidRPr="002433C1">
        <w:rPr>
          <w:rFonts w:ascii="Calibri,Bold" w:hAnsi="Calibri,Bold"/>
          <w:sz w:val="28"/>
          <w:szCs w:val="28"/>
        </w:rPr>
        <w:t xml:space="preserve"> </w:t>
      </w:r>
      <w:r w:rsidRPr="002433C1">
        <w:rPr>
          <w:rFonts w:ascii="Calibri" w:hAnsi="Calibri"/>
          <w:b/>
          <w:bCs/>
          <w:sz w:val="28"/>
          <w:szCs w:val="28"/>
        </w:rPr>
        <w:t>- Camper Application</w:t>
      </w:r>
    </w:p>
    <w:p w14:paraId="631E752A" w14:textId="77777777" w:rsidR="00EA335A" w:rsidRDefault="00EA335A" w:rsidP="004D3151">
      <w:pPr>
        <w:pStyle w:val="NormalWeb"/>
        <w:jc w:val="center"/>
        <w:rPr>
          <w:rFonts w:ascii="Calibri" w:hAnsi="Calibri"/>
          <w:b/>
          <w:bCs/>
          <w:sz w:val="32"/>
          <w:szCs w:val="32"/>
        </w:rPr>
      </w:pPr>
    </w:p>
    <w:p w14:paraId="5D24A780" w14:textId="008BE57A" w:rsidR="00EA335A" w:rsidRDefault="004D3151" w:rsidP="00EA335A">
      <w:pPr>
        <w:pStyle w:val="NormalWeb"/>
        <w:spacing w:line="276" w:lineRule="auto"/>
        <w:ind w:left="-720"/>
        <w:rPr>
          <w:rFonts w:ascii="Calibri" w:hAnsi="Calibri"/>
        </w:rPr>
      </w:pPr>
      <w:r>
        <w:rPr>
          <w:rFonts w:ascii="Calibri" w:hAnsi="Calibri"/>
        </w:rPr>
        <w:t>Camper’s Name:</w:t>
      </w:r>
      <w:r w:rsidR="00B42EE0">
        <w:rPr>
          <w:rFonts w:ascii="Calibri" w:hAnsi="Calibri"/>
        </w:rPr>
        <w:t xml:space="preserve">____________________________ </w:t>
      </w:r>
      <w:r>
        <w:rPr>
          <w:rFonts w:ascii="Calibri" w:hAnsi="Calibri"/>
        </w:rPr>
        <w:t>Birth</w:t>
      </w:r>
      <w:r w:rsidR="00B42EE0">
        <w:rPr>
          <w:rFonts w:ascii="Calibri" w:hAnsi="Calibri"/>
        </w:rPr>
        <w:t xml:space="preserve"> </w:t>
      </w:r>
      <w:r>
        <w:rPr>
          <w:rFonts w:ascii="Calibri" w:hAnsi="Calibri"/>
        </w:rPr>
        <w:t>Date:__________</w:t>
      </w:r>
      <w:r w:rsidR="00B42EE0">
        <w:rPr>
          <w:rFonts w:ascii="Calibri" w:hAnsi="Calibri"/>
        </w:rPr>
        <w:t xml:space="preserve">___ </w:t>
      </w:r>
      <w:r w:rsidR="00B42EE0" w:rsidRPr="003F4D2B">
        <w:t xml:space="preserve">Age: </w:t>
      </w:r>
      <w:r w:rsidR="00B42EE0" w:rsidRPr="003F4D2B">
        <w:rPr>
          <w:u w:val="single"/>
        </w:rPr>
        <w:t>6-9</w:t>
      </w:r>
      <w:r w:rsidR="00B42EE0" w:rsidRPr="003F4D2B">
        <w:t xml:space="preserve">   or  Age:</w:t>
      </w:r>
      <w:r w:rsidR="00B42EE0" w:rsidRPr="003F4D2B">
        <w:rPr>
          <w:u w:val="single"/>
        </w:rPr>
        <w:t>10-13</w:t>
      </w:r>
    </w:p>
    <w:p w14:paraId="3E959C96" w14:textId="1374DB77" w:rsidR="00EA335A" w:rsidRDefault="00B42EE0" w:rsidP="00EA335A">
      <w:pPr>
        <w:pStyle w:val="NormalWeb"/>
        <w:spacing w:line="276" w:lineRule="auto"/>
        <w:ind w:left="-720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1DCA86A" wp14:editId="7C78D33B">
                <wp:simplePos x="0" y="0"/>
                <wp:positionH relativeFrom="column">
                  <wp:posOffset>5333683</wp:posOffset>
                </wp:positionH>
                <wp:positionV relativeFrom="paragraph">
                  <wp:posOffset>22542</wp:posOffset>
                </wp:positionV>
                <wp:extent cx="95250" cy="123825"/>
                <wp:effectExtent l="0" t="0" r="317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6C0F0" id="Rectangle 9" o:spid="_x0000_s1026" style="position:absolute;margin-left:420pt;margin-top:1.75pt;width:7.5pt;height:9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" fillcolor="window" strokecolor="#4f81bd" strokeweight="2pt"/>
            </w:pict>
          </mc:Fallback>
        </mc:AlternateContent>
      </w:r>
      <w:r w:rsidR="00C2019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08DD90E" wp14:editId="333EA372">
                <wp:simplePos x="0" y="0"/>
                <wp:positionH relativeFrom="column">
                  <wp:posOffset>5715952</wp:posOffset>
                </wp:positionH>
                <wp:positionV relativeFrom="paragraph">
                  <wp:posOffset>36830</wp:posOffset>
                </wp:positionV>
                <wp:extent cx="95250" cy="123825"/>
                <wp:effectExtent l="0" t="0" r="31750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555BB9" id="Rectangle 46" o:spid="_x0000_s1026" style="position:absolute;margin-left:450.05pt;margin-top:2.9pt;width:7.5pt;height:9.7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" fillcolor="window" strokecolor="#4f81bd" strokeweight="2pt"/>
            </w:pict>
          </mc:Fallback>
        </mc:AlternateContent>
      </w:r>
      <w:r w:rsidR="004D3151">
        <w:rPr>
          <w:rFonts w:ascii="Calibri" w:hAnsi="Calibri"/>
        </w:rPr>
        <w:t>Address:______________________</w:t>
      </w:r>
      <w:r w:rsidR="008F3F02">
        <w:rPr>
          <w:rFonts w:ascii="Calibri" w:hAnsi="Calibri"/>
        </w:rPr>
        <w:t>___</w:t>
      </w:r>
      <w:r>
        <w:rPr>
          <w:rFonts w:ascii="Calibri" w:hAnsi="Calibri"/>
        </w:rPr>
        <w:t>___________</w:t>
      </w:r>
      <w:r w:rsidR="008F3F02">
        <w:rPr>
          <w:rFonts w:ascii="Calibri" w:hAnsi="Calibri"/>
        </w:rPr>
        <w:t>________________________</w:t>
      </w:r>
      <w:r w:rsidR="00EA335A">
        <w:rPr>
          <w:rFonts w:ascii="Calibri" w:hAnsi="Calibri"/>
        </w:rPr>
        <w:t>_</w:t>
      </w:r>
      <w:r w:rsidR="004D3151">
        <w:rPr>
          <w:rFonts w:ascii="Calibri" w:hAnsi="Calibri"/>
        </w:rPr>
        <w:t>Gender</w:t>
      </w:r>
      <w:r w:rsidR="00EA335A">
        <w:rPr>
          <w:rFonts w:ascii="Calibri" w:hAnsi="Calibri"/>
        </w:rPr>
        <w:t xml:space="preserve">: </w:t>
      </w:r>
      <w:r w:rsidR="004D3151">
        <w:rPr>
          <w:rFonts w:ascii="Calibri" w:hAnsi="Calibri"/>
        </w:rPr>
        <w:t xml:space="preserve"> </w:t>
      </w:r>
      <w:r w:rsidR="008F3F02">
        <w:rPr>
          <w:rFonts w:ascii="Calibri" w:hAnsi="Calibri"/>
        </w:rPr>
        <w:t xml:space="preserve">   </w:t>
      </w:r>
      <w:r w:rsidR="00EA335A">
        <w:rPr>
          <w:rFonts w:ascii="Calibri" w:hAnsi="Calibri"/>
        </w:rPr>
        <w:t xml:space="preserve">  </w:t>
      </w:r>
      <w:r w:rsidR="008F3F02">
        <w:rPr>
          <w:rFonts w:ascii="Calibri" w:hAnsi="Calibri"/>
        </w:rPr>
        <w:t>M</w:t>
      </w:r>
      <w:r w:rsidR="00EA335A">
        <w:rPr>
          <w:rFonts w:ascii="Calibri" w:hAnsi="Calibri"/>
        </w:rPr>
        <w:t xml:space="preserve">       F</w:t>
      </w:r>
    </w:p>
    <w:p w14:paraId="09F60826" w14:textId="77777777" w:rsidR="00B42EE0" w:rsidRDefault="004D3151" w:rsidP="00B42EE0">
      <w:pPr>
        <w:pStyle w:val="NormalWeb"/>
        <w:spacing w:line="276" w:lineRule="auto"/>
        <w:ind w:left="-720"/>
        <w:rPr>
          <w:rFonts w:ascii="Calibri" w:hAnsi="Calibri"/>
        </w:rPr>
      </w:pPr>
      <w:r>
        <w:rPr>
          <w:rFonts w:ascii="Calibri" w:hAnsi="Calibri"/>
        </w:rPr>
        <w:t>City:</w:t>
      </w:r>
      <w:r w:rsidR="008F3F02">
        <w:rPr>
          <w:rFonts w:ascii="Calibri" w:hAnsi="Calibri"/>
        </w:rPr>
        <w:t xml:space="preserve">_____________________________ State__________ </w:t>
      </w:r>
      <w:r w:rsidR="006D4C46">
        <w:rPr>
          <w:rFonts w:ascii="Calibri" w:hAnsi="Calibri"/>
        </w:rPr>
        <w:t>Zip code</w:t>
      </w:r>
      <w:r w:rsidR="00FA0646">
        <w:rPr>
          <w:rFonts w:ascii="Calibri" w:hAnsi="Calibri"/>
        </w:rPr>
        <w:t xml:space="preserve"> ___</w:t>
      </w:r>
      <w:r w:rsidR="008F3F02">
        <w:rPr>
          <w:rFonts w:ascii="Calibri" w:hAnsi="Calibri"/>
        </w:rPr>
        <w:t>______County:_____________</w:t>
      </w:r>
    </w:p>
    <w:p w14:paraId="3B92654E" w14:textId="29890E4A" w:rsidR="004C6403" w:rsidRPr="00B42EE0" w:rsidRDefault="004C6403" w:rsidP="00B42EE0">
      <w:pPr>
        <w:pStyle w:val="NormalWeb"/>
        <w:spacing w:line="276" w:lineRule="auto"/>
        <w:ind w:left="-720"/>
        <w:rPr>
          <w:rFonts w:ascii="Calibri" w:hAnsi="Calibri"/>
        </w:rPr>
      </w:pPr>
      <w:r>
        <w:rPr>
          <w:rFonts w:ascii="Calibri" w:hAnsi="Calibri"/>
        </w:rPr>
        <w:t xml:space="preserve">Camper’s School:______________________________________________________________________ </w:t>
      </w:r>
    </w:p>
    <w:p w14:paraId="7A45448A" w14:textId="516A8C5F" w:rsidR="004C6403" w:rsidRDefault="00C2019F" w:rsidP="004C6403">
      <w:pPr>
        <w:pStyle w:val="NormalWeb"/>
        <w:ind w:left="-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E7FD82B" wp14:editId="11C3D722">
                <wp:simplePos x="0" y="0"/>
                <wp:positionH relativeFrom="column">
                  <wp:posOffset>1068070</wp:posOffset>
                </wp:positionH>
                <wp:positionV relativeFrom="paragraph">
                  <wp:posOffset>18733</wp:posOffset>
                </wp:positionV>
                <wp:extent cx="95250" cy="123825"/>
                <wp:effectExtent l="0" t="0" r="31750" b="2857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9034A" id="Rectangle 56" o:spid="_x0000_s1026" style="position:absolute;margin-left:84.1pt;margin-top:1.5pt;width:7.5pt;height:9.7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B64FD3B" wp14:editId="5EB98AF3">
                <wp:simplePos x="0" y="0"/>
                <wp:positionH relativeFrom="column">
                  <wp:posOffset>1630997</wp:posOffset>
                </wp:positionH>
                <wp:positionV relativeFrom="paragraph">
                  <wp:posOffset>19050</wp:posOffset>
                </wp:positionV>
                <wp:extent cx="95250" cy="123825"/>
                <wp:effectExtent l="0" t="0" r="31750" b="2857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37CA4" id="Rectangle 57" o:spid="_x0000_s1026" style="position:absolute;margin-left:128.4pt;margin-top:1.5pt;width:7.5pt;height:9.7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C9A30DE" wp14:editId="66FCFDFB">
                <wp:simplePos x="0" y="0"/>
                <wp:positionH relativeFrom="margin">
                  <wp:posOffset>2919413</wp:posOffset>
                </wp:positionH>
                <wp:positionV relativeFrom="paragraph">
                  <wp:posOffset>33337</wp:posOffset>
                </wp:positionV>
                <wp:extent cx="95250" cy="123825"/>
                <wp:effectExtent l="0" t="0" r="19050" b="2857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DD79E" id="Rectangle 60" o:spid="_x0000_s1026" style="position:absolute;margin-left:229.9pt;margin-top:2.6pt;width:7.5pt;height:9.75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" fillcolor="window" strokecolor="#4f81bd" strokeweight="2pt">
                <w10:wrap anchorx="margin"/>
              </v:rect>
            </w:pict>
          </mc:Fallback>
        </mc:AlternateContent>
      </w:r>
      <w:r w:rsidR="004C6403">
        <w:rPr>
          <w:rFonts w:ascii="Calibri" w:hAnsi="Calibri"/>
        </w:rPr>
        <w:t xml:space="preserve">Degree of hearing loss:      Deaf        Hard of Hearing         Speech Impaired Age of Onset: ____________ </w:t>
      </w:r>
    </w:p>
    <w:p w14:paraId="438A1086" w14:textId="4F209C42" w:rsidR="00B71C13" w:rsidRDefault="00C2019F" w:rsidP="00B71C13">
      <w:pPr>
        <w:pStyle w:val="NormalWeb"/>
        <w:ind w:left="-720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6C1A378" wp14:editId="539B7DE7">
                <wp:simplePos x="0" y="0"/>
                <wp:positionH relativeFrom="column">
                  <wp:posOffset>3503613</wp:posOffset>
                </wp:positionH>
                <wp:positionV relativeFrom="paragraph">
                  <wp:posOffset>37783</wp:posOffset>
                </wp:positionV>
                <wp:extent cx="95250" cy="123825"/>
                <wp:effectExtent l="0" t="0" r="31750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19E56" id="Rectangle 65" o:spid="_x0000_s1026" style="position:absolute;margin-left:275.9pt;margin-top:3pt;width:7.5pt;height:9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8E3A6C2" wp14:editId="21B8EB63">
                <wp:simplePos x="0" y="0"/>
                <wp:positionH relativeFrom="column">
                  <wp:posOffset>2157095</wp:posOffset>
                </wp:positionH>
                <wp:positionV relativeFrom="paragraph">
                  <wp:posOffset>28258</wp:posOffset>
                </wp:positionV>
                <wp:extent cx="95250" cy="123825"/>
                <wp:effectExtent l="0" t="0" r="31750" b="285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FA0E45E" w14:textId="29092187" w:rsidR="004C6403" w:rsidRDefault="004C6403" w:rsidP="004C6403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3A6C2" id="Rectangle 64" o:spid="_x0000_s1026" style="position:absolute;left:0;text-align:left;margin-left:169.85pt;margin-top:2.25pt;width:7.5pt;height:9.7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" fillcolor="window" strokecolor="#4f81bd" strokeweight="2pt">
                <v:textbox>
                  <w:txbxContent>
                    <w:p w14:paraId="1FA0E45E" w14:textId="29092187" w:rsidR="004C6403" w:rsidRDefault="004C6403" w:rsidP="004C6403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A7EE699" wp14:editId="30BF644A">
                <wp:simplePos x="0" y="0"/>
                <wp:positionH relativeFrom="column">
                  <wp:posOffset>1141095</wp:posOffset>
                </wp:positionH>
                <wp:positionV relativeFrom="paragraph">
                  <wp:posOffset>28575</wp:posOffset>
                </wp:positionV>
                <wp:extent cx="95250" cy="123825"/>
                <wp:effectExtent l="0" t="0" r="31750" b="2857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1598A" id="Rectangle 63" o:spid="_x0000_s1026" style="position:absolute;margin-left:89.85pt;margin-top:2.25pt;width:7.5pt;height:9.7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" fillcolor="window" strokecolor="#4f81bd" strokeweight="2pt"/>
            </w:pict>
          </mc:Fallback>
        </mc:AlternateContent>
      </w:r>
      <w:r w:rsidR="004C6403">
        <w:rPr>
          <w:rFonts w:ascii="Calibri" w:hAnsi="Calibri"/>
        </w:rPr>
        <w:t xml:space="preserve">Hearing augmentation: 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Calibri" w:hAnsi="Calibri"/>
        </w:rPr>
        <w:t xml:space="preserve">Hearing Aid 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Calibri" w:hAnsi="Calibri"/>
        </w:rPr>
        <w:t xml:space="preserve">Cochlear Implant 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Wingdings" w:hAnsi="Wingdings"/>
          <w:sz w:val="20"/>
          <w:szCs w:val="20"/>
        </w:rPr>
        <w:t></w:t>
      </w:r>
      <w:r w:rsidR="004C6403">
        <w:rPr>
          <w:rFonts w:ascii="Calibri" w:hAnsi="Calibri"/>
        </w:rPr>
        <w:t xml:space="preserve">No Aid/Implant </w:t>
      </w:r>
    </w:p>
    <w:p w14:paraId="26C3E5C5" w14:textId="77777777" w:rsidR="00B42EE0" w:rsidRDefault="00B42EE0" w:rsidP="00B42EE0">
      <w:pPr>
        <w:pStyle w:val="NormalWeb"/>
        <w:spacing w:line="276" w:lineRule="auto"/>
        <w:ind w:left="-720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45288EA" wp14:editId="2D5B4463">
                <wp:simplePos x="0" y="0"/>
                <wp:positionH relativeFrom="column">
                  <wp:posOffset>608330</wp:posOffset>
                </wp:positionH>
                <wp:positionV relativeFrom="paragraph">
                  <wp:posOffset>32067</wp:posOffset>
                </wp:positionV>
                <wp:extent cx="95250" cy="123825"/>
                <wp:effectExtent l="0" t="0" r="31750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FC4C61" id="Rectangle 47" o:spid="_x0000_s1026" style="position:absolute;margin-left:47.9pt;margin-top:2.5pt;width:7.5pt;height:9.7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215B5977" wp14:editId="4883F95B">
                <wp:simplePos x="0" y="0"/>
                <wp:positionH relativeFrom="column">
                  <wp:posOffset>1869758</wp:posOffset>
                </wp:positionH>
                <wp:positionV relativeFrom="paragraph">
                  <wp:posOffset>33337</wp:posOffset>
                </wp:positionV>
                <wp:extent cx="95250" cy="123825"/>
                <wp:effectExtent l="0" t="0" r="31750" b="285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5177D" id="Rectangle 49" o:spid="_x0000_s1026" style="position:absolute;margin-left:147.25pt;margin-top:2.6pt;width:7.5pt;height:9.7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A01EAB5" wp14:editId="0695E2A5">
                <wp:simplePos x="0" y="0"/>
                <wp:positionH relativeFrom="column">
                  <wp:posOffset>2412048</wp:posOffset>
                </wp:positionH>
                <wp:positionV relativeFrom="paragraph">
                  <wp:posOffset>28575</wp:posOffset>
                </wp:positionV>
                <wp:extent cx="95250" cy="123825"/>
                <wp:effectExtent l="0" t="0" r="317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E24EA" id="Rectangle 52" o:spid="_x0000_s1026" style="position:absolute;margin-left:189.95pt;margin-top:2.25pt;width:7.5pt;height:9.7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F2492F5" wp14:editId="792691A0">
                <wp:simplePos x="0" y="0"/>
                <wp:positionH relativeFrom="column">
                  <wp:posOffset>3219450</wp:posOffset>
                </wp:positionH>
                <wp:positionV relativeFrom="paragraph">
                  <wp:posOffset>26353</wp:posOffset>
                </wp:positionV>
                <wp:extent cx="95250" cy="123825"/>
                <wp:effectExtent l="0" t="0" r="31750" b="285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9F816" id="Rectangle 53" o:spid="_x0000_s1026" style="position:absolute;margin-left:253.5pt;margin-top:2.1pt;width:7.5pt;height:9.7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57AD920C" wp14:editId="38C8B7FE">
                <wp:simplePos x="0" y="0"/>
                <wp:positionH relativeFrom="column">
                  <wp:posOffset>3926522</wp:posOffset>
                </wp:positionH>
                <wp:positionV relativeFrom="paragraph">
                  <wp:posOffset>27304</wp:posOffset>
                </wp:positionV>
                <wp:extent cx="95250" cy="123825"/>
                <wp:effectExtent l="0" t="0" r="31750" b="2857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B6571" id="Rectangle 54" o:spid="_x0000_s1026" style="position:absolute;margin-left:309.15pt;margin-top:2.15pt;width:7.5pt;height:9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" fillcolor="window" strokecolor="#4f81b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74758C1" wp14:editId="5724908B">
                <wp:simplePos x="0" y="0"/>
                <wp:positionH relativeFrom="column">
                  <wp:posOffset>5175250</wp:posOffset>
                </wp:positionH>
                <wp:positionV relativeFrom="paragraph">
                  <wp:posOffset>24130</wp:posOffset>
                </wp:positionV>
                <wp:extent cx="95250" cy="123825"/>
                <wp:effectExtent l="0" t="0" r="317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37FCFE" id="Rectangle 55" o:spid="_x0000_s1026" style="position:absolute;margin-left:407.5pt;margin-top:1.9pt;width:7.5pt;height:9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" fillcolor="window" strokecolor="#4f81bd" strokeweight="2pt"/>
            </w:pict>
          </mc:Fallback>
        </mc:AlternateContent>
      </w:r>
      <w:r>
        <w:rPr>
          <w:rFonts w:ascii="Calibri" w:hAnsi="Calibri"/>
        </w:rPr>
        <w:t>Race/Ethnicity:       African-American     Asian      Caucasian      Hispanic     Native American       Other</w:t>
      </w:r>
    </w:p>
    <w:p w14:paraId="09EC505D" w14:textId="08C1AFAA" w:rsidR="000E73B1" w:rsidRDefault="00C2019F" w:rsidP="00B62454">
      <w:pPr>
        <w:pStyle w:val="NormalWeb"/>
        <w:ind w:left="2880" w:hanging="3600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9D9EC9A" wp14:editId="623671CD">
                <wp:simplePos x="0" y="0"/>
                <wp:positionH relativeFrom="column">
                  <wp:posOffset>3469957</wp:posOffset>
                </wp:positionH>
                <wp:positionV relativeFrom="paragraph">
                  <wp:posOffset>44767</wp:posOffset>
                </wp:positionV>
                <wp:extent cx="95250" cy="123825"/>
                <wp:effectExtent l="0" t="0" r="31750" b="2857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14B16B" w14:textId="77777777" w:rsidR="00B71C13" w:rsidRDefault="00B71C13" w:rsidP="00B71C13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9EC9A" id="Rectangle 68" o:spid="_x0000_s1027" style="position:absolute;left:0;text-align:left;margin-left:273.2pt;margin-top:3.5pt;width:7.5pt;height:9.7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" fillcolor="window" strokecolor="#4f81bd" strokeweight="2pt">
                <v:textbox>
                  <w:txbxContent>
                    <w:p w14:paraId="2314B16B" w14:textId="77777777" w:rsidR="00B71C13" w:rsidRDefault="00B71C13" w:rsidP="00B71C13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CC527C1" wp14:editId="60D04E81">
                <wp:simplePos x="0" y="0"/>
                <wp:positionH relativeFrom="margin">
                  <wp:align>center</wp:align>
                </wp:positionH>
                <wp:positionV relativeFrom="paragraph">
                  <wp:posOffset>38100</wp:posOffset>
                </wp:positionV>
                <wp:extent cx="95250" cy="123825"/>
                <wp:effectExtent l="0" t="0" r="19050" b="28575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6FEC337" w14:textId="77777777" w:rsidR="00B71C13" w:rsidRDefault="00B71C13" w:rsidP="00B71C13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527C1" id="Rectangle 67" o:spid="_x0000_s1028" style="position:absolute;left:0;text-align:left;margin-left:0;margin-top:3pt;width:7.5pt;height:9.75pt;z-index:251782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" fillcolor="window" strokecolor="#4f81bd" strokeweight="2pt">
                <v:textbox>
                  <w:txbxContent>
                    <w:p w14:paraId="16FEC337" w14:textId="77777777" w:rsidR="00B71C13" w:rsidRDefault="00B71C13" w:rsidP="00B71C13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40867EA" wp14:editId="33761FCC">
                <wp:simplePos x="0" y="0"/>
                <wp:positionH relativeFrom="column">
                  <wp:posOffset>2290445</wp:posOffset>
                </wp:positionH>
                <wp:positionV relativeFrom="paragraph">
                  <wp:posOffset>38100</wp:posOffset>
                </wp:positionV>
                <wp:extent cx="95250" cy="123825"/>
                <wp:effectExtent l="0" t="0" r="31750" b="2857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B04C1F3" w14:textId="77777777" w:rsidR="00B71C13" w:rsidRDefault="00B71C13" w:rsidP="00B71C13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0867EA" id="Rectangle 66" o:spid="_x0000_s1029" style="position:absolute;left:0;text-align:left;margin-left:180.35pt;margin-top:3pt;width:7.5pt;height:9.7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" fillcolor="window" strokecolor="#4f81bd" strokeweight="2pt">
                <v:textbox>
                  <w:txbxContent>
                    <w:p w14:paraId="1B04C1F3" w14:textId="77777777" w:rsidR="00B71C13" w:rsidRDefault="00B71C13" w:rsidP="00B71C13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4235E9">
        <w:rPr>
          <w:rFonts w:ascii="Calibri" w:hAnsi="Calibri"/>
        </w:rPr>
        <w:t>Camper’s T-S</w:t>
      </w:r>
      <w:r w:rsidR="00B71C13">
        <w:rPr>
          <w:rFonts w:ascii="Calibri" w:hAnsi="Calibri"/>
        </w:rPr>
        <w:t xml:space="preserve">hirt size (Choose One): </w:t>
      </w:r>
      <w:r w:rsidR="004235E9">
        <w:rPr>
          <w:rFonts w:ascii="Calibri" w:hAnsi="Calibri"/>
        </w:rPr>
        <w:tab/>
      </w:r>
      <w:r w:rsidR="00B71C13">
        <w:rPr>
          <w:rFonts w:ascii="Calibri" w:hAnsi="Calibri"/>
          <w:b/>
          <w:bCs/>
        </w:rPr>
        <w:t>Child</w:t>
      </w:r>
      <w:r w:rsidR="00B71C13">
        <w:rPr>
          <w:rFonts w:ascii="Calibri" w:hAnsi="Calibri"/>
        </w:rPr>
        <w:t xml:space="preserve">: </w:t>
      </w:r>
      <w:r w:rsidR="00B71C13">
        <w:rPr>
          <w:rFonts w:ascii="Wingdings" w:hAnsi="Wingdings"/>
          <w:sz w:val="20"/>
          <w:szCs w:val="20"/>
        </w:rPr>
        <w:tab/>
      </w:r>
      <w:r w:rsidR="00B71C13">
        <w:rPr>
          <w:rFonts w:ascii="Wingdings" w:hAnsi="Wingdings"/>
          <w:sz w:val="20"/>
          <w:szCs w:val="20"/>
        </w:rPr>
        <w:t></w:t>
      </w:r>
      <w:r w:rsidR="00B71C13">
        <w:rPr>
          <w:rFonts w:ascii="Calibri" w:hAnsi="Calibri"/>
        </w:rPr>
        <w:t xml:space="preserve">Small </w:t>
      </w:r>
      <w:r w:rsidR="00B71C13">
        <w:rPr>
          <w:rFonts w:ascii="Wingdings" w:hAnsi="Wingdings"/>
          <w:sz w:val="20"/>
          <w:szCs w:val="20"/>
        </w:rPr>
        <w:t></w:t>
      </w:r>
      <w:r w:rsidR="004235E9">
        <w:rPr>
          <w:rFonts w:ascii="Wingdings" w:hAnsi="Wingdings"/>
          <w:sz w:val="20"/>
          <w:szCs w:val="20"/>
        </w:rPr>
        <w:t></w:t>
      </w:r>
      <w:r w:rsidR="00B71C13">
        <w:rPr>
          <w:rFonts w:ascii="Calibri" w:hAnsi="Calibri"/>
        </w:rPr>
        <w:t>Med        Large</w:t>
      </w:r>
    </w:p>
    <w:p w14:paraId="68B32687" w14:textId="70D6168B" w:rsidR="0005690B" w:rsidRDefault="00B42EE0" w:rsidP="00B42EE0">
      <w:pPr>
        <w:pStyle w:val="NormalWeb"/>
        <w:ind w:left="2880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2DCE53F" wp14:editId="71CF63F6">
                <wp:simplePos x="0" y="0"/>
                <wp:positionH relativeFrom="column">
                  <wp:posOffset>4107180</wp:posOffset>
                </wp:positionH>
                <wp:positionV relativeFrom="paragraph">
                  <wp:posOffset>37782</wp:posOffset>
                </wp:positionV>
                <wp:extent cx="95250" cy="123825"/>
                <wp:effectExtent l="0" t="0" r="3175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039CA3" w14:textId="77777777" w:rsidR="004235E9" w:rsidRDefault="004235E9" w:rsidP="004235E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CE53F" id="Rectangle 79" o:spid="_x0000_s1030" style="position:absolute;left:0;text-align:left;margin-left:323.4pt;margin-top:2.95pt;width:7.5pt;height:9.7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" fillcolor="window" strokecolor="#4f81bd" strokeweight="2pt">
                <v:textbox>
                  <w:txbxContent>
                    <w:p w14:paraId="0A039CA3" w14:textId="77777777" w:rsidR="004235E9" w:rsidRDefault="004235E9" w:rsidP="004235E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0A8E72D" wp14:editId="48174BA2">
                <wp:simplePos x="0" y="0"/>
                <wp:positionH relativeFrom="column">
                  <wp:posOffset>3484245</wp:posOffset>
                </wp:positionH>
                <wp:positionV relativeFrom="paragraph">
                  <wp:posOffset>28893</wp:posOffset>
                </wp:positionV>
                <wp:extent cx="95250" cy="123825"/>
                <wp:effectExtent l="0" t="0" r="31750" b="2857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FC7D339" w14:textId="77777777" w:rsidR="004235E9" w:rsidRDefault="004235E9" w:rsidP="004235E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8E72D" id="Rectangle 81" o:spid="_x0000_s1031" style="position:absolute;left:0;text-align:left;margin-left:274.35pt;margin-top:2.3pt;width:7.5pt;height:9.7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" fillcolor="window" strokecolor="#4f81bd" strokeweight="2pt">
                <v:textbox>
                  <w:txbxContent>
                    <w:p w14:paraId="4FC7D339" w14:textId="77777777" w:rsidR="004235E9" w:rsidRDefault="004235E9" w:rsidP="004235E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C54DBD7" wp14:editId="2882906A">
                <wp:simplePos x="0" y="0"/>
                <wp:positionH relativeFrom="column">
                  <wp:posOffset>2927985</wp:posOffset>
                </wp:positionH>
                <wp:positionV relativeFrom="paragraph">
                  <wp:posOffset>27623</wp:posOffset>
                </wp:positionV>
                <wp:extent cx="95250" cy="123825"/>
                <wp:effectExtent l="0" t="0" r="3175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5F76D0D" w14:textId="77777777" w:rsidR="004235E9" w:rsidRDefault="004235E9" w:rsidP="004235E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4DBD7" id="Rectangle 78" o:spid="_x0000_s1032" style="position:absolute;left:0;text-align:left;margin-left:230.55pt;margin-top:2.2pt;width:7.5pt;height:9.7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" fillcolor="window" strokecolor="#4f81bd" strokeweight="2pt">
                <v:textbox>
                  <w:txbxContent>
                    <w:p w14:paraId="05F76D0D" w14:textId="77777777" w:rsidR="004235E9" w:rsidRDefault="004235E9" w:rsidP="004235E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FB71797" wp14:editId="0AC35D3A">
                <wp:simplePos x="0" y="0"/>
                <wp:positionH relativeFrom="column">
                  <wp:posOffset>2307907</wp:posOffset>
                </wp:positionH>
                <wp:positionV relativeFrom="paragraph">
                  <wp:posOffset>27305</wp:posOffset>
                </wp:positionV>
                <wp:extent cx="95250" cy="123825"/>
                <wp:effectExtent l="0" t="0" r="31750" b="2857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23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FFB85C9" w14:textId="77777777" w:rsidR="004235E9" w:rsidRDefault="004235E9" w:rsidP="004235E9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71797" id="Rectangle 80" o:spid="_x0000_s1033" style="position:absolute;left:0;text-align:left;margin-left:181.7pt;margin-top:2.15pt;width:7.5pt;height:9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" fillcolor="window" strokecolor="#4f81bd" strokeweight="2pt">
                <v:textbox>
                  <w:txbxContent>
                    <w:p w14:paraId="1FFB85C9" w14:textId="77777777" w:rsidR="004235E9" w:rsidRDefault="004235E9" w:rsidP="004235E9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B71C13">
        <w:rPr>
          <w:rFonts w:ascii="Calibri" w:hAnsi="Calibri"/>
          <w:b/>
          <w:bCs/>
        </w:rPr>
        <w:t>Adult</w:t>
      </w:r>
      <w:r w:rsidR="00B71C13">
        <w:rPr>
          <w:rFonts w:ascii="Calibri" w:hAnsi="Calibri"/>
        </w:rPr>
        <w:t xml:space="preserve">: </w:t>
      </w:r>
      <w:r w:rsidR="004235E9">
        <w:rPr>
          <w:rFonts w:ascii="Calibri" w:hAnsi="Calibri"/>
        </w:rPr>
        <w:t xml:space="preserve">     S</w:t>
      </w:r>
      <w:r w:rsidR="00B71C13">
        <w:rPr>
          <w:rFonts w:ascii="Calibri" w:hAnsi="Calibri"/>
        </w:rPr>
        <w:t xml:space="preserve">mall </w:t>
      </w:r>
      <w:r w:rsidR="00B71C13">
        <w:rPr>
          <w:rFonts w:ascii="Wingdings" w:hAnsi="Wingdings"/>
          <w:sz w:val="20"/>
          <w:szCs w:val="20"/>
        </w:rPr>
        <w:t></w:t>
      </w:r>
      <w:r w:rsidR="004235E9">
        <w:rPr>
          <w:rFonts w:ascii="Wingdings" w:hAnsi="Wingdings"/>
          <w:sz w:val="20"/>
          <w:szCs w:val="20"/>
        </w:rPr>
        <w:t></w:t>
      </w:r>
      <w:r w:rsidR="00B71C13">
        <w:rPr>
          <w:rFonts w:ascii="Calibri" w:hAnsi="Calibri"/>
        </w:rPr>
        <w:t xml:space="preserve">Med </w:t>
      </w:r>
      <w:r w:rsidR="004235E9">
        <w:rPr>
          <w:rFonts w:ascii="Calibri" w:hAnsi="Calibri"/>
        </w:rPr>
        <w:t xml:space="preserve">       L</w:t>
      </w:r>
      <w:r w:rsidR="00B71C13">
        <w:rPr>
          <w:rFonts w:ascii="Calibri" w:hAnsi="Calibri"/>
        </w:rPr>
        <w:t xml:space="preserve">arge </w:t>
      </w:r>
      <w:r w:rsidR="00B71C13">
        <w:rPr>
          <w:rFonts w:ascii="Wingdings" w:hAnsi="Wingdings"/>
          <w:sz w:val="20"/>
          <w:szCs w:val="20"/>
        </w:rPr>
        <w:t></w:t>
      </w:r>
      <w:r w:rsidR="004235E9">
        <w:rPr>
          <w:rFonts w:ascii="Wingdings" w:hAnsi="Wingdings"/>
          <w:sz w:val="20"/>
          <w:szCs w:val="20"/>
        </w:rPr>
        <w:t></w:t>
      </w:r>
      <w:r w:rsidR="00B71C13">
        <w:rPr>
          <w:rFonts w:ascii="Calibri" w:hAnsi="Calibri"/>
        </w:rPr>
        <w:t>X-Large</w:t>
      </w:r>
    </w:p>
    <w:p w14:paraId="0228450E" w14:textId="77777777" w:rsidR="00B42EE0" w:rsidRDefault="00B42EE0" w:rsidP="00B42EE0">
      <w:pPr>
        <w:pStyle w:val="NormalWeb"/>
        <w:ind w:left="-720"/>
        <w:rPr>
          <w:rFonts w:ascii="Calibri" w:hAnsi="Calibri"/>
        </w:rPr>
      </w:pPr>
      <w:r>
        <w:rPr>
          <w:rFonts w:ascii="Calibri" w:hAnsi="Calibri"/>
        </w:rPr>
        <w:t>How did you learn about Camp Juliena?</w:t>
      </w:r>
    </w:p>
    <w:p w14:paraId="4E40A20A" w14:textId="5030FB5F" w:rsidR="00B42EE0" w:rsidRDefault="00B42EE0" w:rsidP="00B42EE0">
      <w:pPr>
        <w:pStyle w:val="NormalWeb"/>
        <w:spacing w:line="480" w:lineRule="auto"/>
        <w:ind w:left="-720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___________________________________________________________________________________</w:t>
      </w:r>
    </w:p>
    <w:p w14:paraId="487436BE" w14:textId="1FB073D8" w:rsidR="00B42EE0" w:rsidRDefault="00B42EE0" w:rsidP="00B42EE0">
      <w:pPr>
        <w:pStyle w:val="NormalWeb"/>
        <w:spacing w:before="0" w:beforeAutospacing="0" w:line="276" w:lineRule="auto"/>
        <w:ind w:left="-720"/>
        <w:rPr>
          <w:rFonts w:ascii="Calibri" w:hAnsi="Calibri"/>
        </w:rPr>
      </w:pPr>
      <w:bookmarkStart w:id="0" w:name="_Hlk66870296"/>
      <w:r>
        <w:rPr>
          <w:rFonts w:ascii="Calibri" w:hAnsi="Calibri"/>
        </w:rPr>
        <w:t>Parent/Guardian Name</w:t>
      </w:r>
      <w:r>
        <w:rPr>
          <w:rFonts w:ascii="Calibri" w:hAnsi="Calibri"/>
        </w:rPr>
        <w:t xml:space="preserve"> (print)</w:t>
      </w:r>
      <w:r>
        <w:rPr>
          <w:rFonts w:ascii="Calibri" w:hAnsi="Calibri"/>
        </w:rPr>
        <w:t xml:space="preserve">: __________________________________________________________ </w:t>
      </w:r>
    </w:p>
    <w:bookmarkEnd w:id="0"/>
    <w:p w14:paraId="2D65017F" w14:textId="7ABE4BA7" w:rsidR="00B42EE0" w:rsidRDefault="00B42EE0" w:rsidP="00B42EE0">
      <w:pPr>
        <w:pStyle w:val="NormalWeb"/>
        <w:spacing w:before="0" w:beforeAutospacing="0"/>
        <w:ind w:left="-720"/>
        <w:rPr>
          <w:rFonts w:ascii="Calibri" w:hAnsi="Calibri"/>
        </w:rPr>
      </w:pPr>
      <w:r>
        <w:rPr>
          <w:rFonts w:ascii="Calibri" w:hAnsi="Calibri"/>
        </w:rPr>
        <w:t>Home Phone:____________________________________</w:t>
      </w:r>
      <w:r>
        <w:rPr>
          <w:rFonts w:ascii="Calibri" w:hAnsi="Calibri"/>
        </w:rPr>
        <w:t xml:space="preserve"> </w:t>
      </w:r>
      <w:r>
        <w:rPr>
          <w:rFonts w:ascii="Calibri" w:hAnsi="Calibri"/>
        </w:rPr>
        <w:t>Cell Phone:___________________________</w:t>
      </w:r>
    </w:p>
    <w:p w14:paraId="16F74340" w14:textId="77777777" w:rsidR="00B42EE0" w:rsidRDefault="00B42EE0" w:rsidP="00B42EE0">
      <w:pPr>
        <w:pStyle w:val="NormalWeb"/>
        <w:ind w:left="-720"/>
        <w:rPr>
          <w:rFonts w:ascii="Calibri" w:hAnsi="Calibri"/>
        </w:rPr>
      </w:pPr>
      <w:r>
        <w:rPr>
          <w:rFonts w:ascii="Calibri" w:hAnsi="Calibri"/>
        </w:rPr>
        <w:t>Email Address:________________________________________________________________________</w:t>
      </w:r>
    </w:p>
    <w:p w14:paraId="5040ECFA" w14:textId="74648BA9" w:rsidR="00B42EE0" w:rsidRDefault="00B42EE0" w:rsidP="00B42EE0">
      <w:pPr>
        <w:pStyle w:val="NormalWeb"/>
        <w:spacing w:before="0" w:beforeAutospacing="0" w:line="276" w:lineRule="auto"/>
        <w:ind w:left="-720"/>
        <w:rPr>
          <w:rFonts w:ascii="Calibri" w:hAnsi="Calibri"/>
        </w:rPr>
      </w:pPr>
      <w:r>
        <w:rPr>
          <w:rFonts w:ascii="Calibri" w:hAnsi="Calibri"/>
        </w:rPr>
        <w:t xml:space="preserve">Parent/Guardian </w:t>
      </w:r>
      <w:r>
        <w:rPr>
          <w:rFonts w:ascii="Calibri" w:hAnsi="Calibri"/>
        </w:rPr>
        <w:t>Signature</w:t>
      </w:r>
      <w:r>
        <w:rPr>
          <w:rFonts w:ascii="Calibri" w:hAnsi="Calibri"/>
        </w:rPr>
        <w:t>: ____</w:t>
      </w:r>
      <w:r>
        <w:rPr>
          <w:rFonts w:ascii="Calibri" w:hAnsi="Calibri"/>
        </w:rPr>
        <w:t>___</w:t>
      </w:r>
      <w:r>
        <w:rPr>
          <w:rFonts w:ascii="Calibri" w:hAnsi="Calibri"/>
        </w:rPr>
        <w:t xml:space="preserve">______________________________________________________ </w:t>
      </w:r>
    </w:p>
    <w:p w14:paraId="1B37450E" w14:textId="77777777" w:rsidR="00B42EE0" w:rsidRPr="003F4D2B" w:rsidRDefault="00B42EE0" w:rsidP="003F4D2B">
      <w:pPr>
        <w:pStyle w:val="NormalWeb"/>
        <w:ind w:left="2880" w:hanging="3600"/>
        <w:rPr>
          <w:rFonts w:ascii="Calibri" w:hAnsi="Calibri"/>
        </w:rPr>
      </w:pPr>
    </w:p>
    <w:sectPr w:rsidR="00B42EE0" w:rsidRPr="003F4D2B" w:rsidSect="00C2019F">
      <w:headerReference w:type="default" r:id="rId11"/>
      <w:footerReference w:type="default" r:id="rId12"/>
      <w:pgSz w:w="12240" w:h="15840"/>
      <w:pgMar w:top="72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8AE91" w14:textId="77777777" w:rsidR="006B7849" w:rsidRDefault="006B7849" w:rsidP="0092668A">
      <w:pPr>
        <w:spacing w:after="0" w:line="240" w:lineRule="auto"/>
      </w:pPr>
      <w:r>
        <w:separator/>
      </w:r>
    </w:p>
  </w:endnote>
  <w:endnote w:type="continuationSeparator" w:id="0">
    <w:p w14:paraId="1911590B" w14:textId="77777777" w:rsidR="006B7849" w:rsidRDefault="006B7849" w:rsidP="00926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000906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6494ACAC" w14:textId="77777777" w:rsidR="00C5679C" w:rsidRDefault="00C5679C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  <w:p w14:paraId="7C51D3AC" w14:textId="052F7A3A" w:rsidR="007B770D" w:rsidRDefault="007B77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4460">
          <w:rPr>
            <w:noProof/>
          </w:rPr>
          <w:t>1</w:t>
        </w:r>
        <w:r>
          <w:rPr>
            <w:noProof/>
          </w:rPr>
          <w:fldChar w:fldCharType="end"/>
        </w:r>
        <w:r w:rsidR="00EC3E30">
          <w:rPr>
            <w:noProof/>
          </w:rPr>
          <w:t xml:space="preserve"> of </w:t>
        </w:r>
        <w:r w:rsidR="00B42EE0">
          <w:rPr>
            <w:noProof/>
          </w:rPr>
          <w:t>2</w:t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6A326106" w14:textId="77777777" w:rsidR="007B770D" w:rsidRDefault="007B77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C851D" w14:textId="77777777" w:rsidR="006B7849" w:rsidRDefault="006B7849" w:rsidP="0092668A">
      <w:pPr>
        <w:spacing w:after="0" w:line="240" w:lineRule="auto"/>
      </w:pPr>
      <w:r>
        <w:separator/>
      </w:r>
    </w:p>
  </w:footnote>
  <w:footnote w:type="continuationSeparator" w:id="0">
    <w:p w14:paraId="4284BC1A" w14:textId="77777777" w:rsidR="006B7849" w:rsidRDefault="006B7849" w:rsidP="00926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FA864" w14:textId="77777777" w:rsidR="0092668A" w:rsidRPr="0092668A" w:rsidRDefault="0092668A" w:rsidP="006E1F34">
    <w:pPr>
      <w:pStyle w:val="Header"/>
      <w:spacing w:line="180" w:lineRule="exac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74CFC"/>
    <w:multiLevelType w:val="hybridMultilevel"/>
    <w:tmpl w:val="37E6CE8E"/>
    <w:lvl w:ilvl="0" w:tplc="90FA5D3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A32005"/>
    <w:multiLevelType w:val="hybridMultilevel"/>
    <w:tmpl w:val="454C035C"/>
    <w:lvl w:ilvl="0" w:tplc="90FA5D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720A3"/>
    <w:multiLevelType w:val="hybridMultilevel"/>
    <w:tmpl w:val="A08499A2"/>
    <w:lvl w:ilvl="0" w:tplc="90FA5D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1A26B3"/>
    <w:multiLevelType w:val="hybridMultilevel"/>
    <w:tmpl w:val="9B127BB8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5CAB6768"/>
    <w:multiLevelType w:val="hybridMultilevel"/>
    <w:tmpl w:val="8B943E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3D136D"/>
    <w:multiLevelType w:val="hybridMultilevel"/>
    <w:tmpl w:val="FBE8A71A"/>
    <w:lvl w:ilvl="0" w:tplc="90FA5D34">
      <w:start w:val="1"/>
      <w:numFmt w:val="bullet"/>
      <w:lvlText w:val="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6" w15:restartNumberingAfterBreak="0">
    <w:nsid w:val="630B5D2A"/>
    <w:multiLevelType w:val="hybridMultilevel"/>
    <w:tmpl w:val="97B22A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2B616D"/>
    <w:multiLevelType w:val="hybridMultilevel"/>
    <w:tmpl w:val="48123A50"/>
    <w:lvl w:ilvl="0" w:tplc="90FA5D3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530796"/>
    <w:multiLevelType w:val="hybridMultilevel"/>
    <w:tmpl w:val="7EF6293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8"/>
  </w:num>
  <w:num w:numId="7">
    <w:abstractNumId w:val="6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UxMzYzsTAxMrRQ0lEKTi0uzszPAykwrgUAw6YRHiwAAAA="/>
  </w:docVars>
  <w:rsids>
    <w:rsidRoot w:val="0092668A"/>
    <w:rsid w:val="000046A0"/>
    <w:rsid w:val="00011046"/>
    <w:rsid w:val="000115BF"/>
    <w:rsid w:val="00012594"/>
    <w:rsid w:val="00021581"/>
    <w:rsid w:val="00042AAA"/>
    <w:rsid w:val="00054A9F"/>
    <w:rsid w:val="0005690B"/>
    <w:rsid w:val="000B0B37"/>
    <w:rsid w:val="000D786E"/>
    <w:rsid w:val="000E5BA4"/>
    <w:rsid w:val="000E73B1"/>
    <w:rsid w:val="000F6F37"/>
    <w:rsid w:val="00100EB8"/>
    <w:rsid w:val="00111478"/>
    <w:rsid w:val="00113FD9"/>
    <w:rsid w:val="0012078B"/>
    <w:rsid w:val="0013079D"/>
    <w:rsid w:val="001650A4"/>
    <w:rsid w:val="00177DB0"/>
    <w:rsid w:val="001974B8"/>
    <w:rsid w:val="001A35AE"/>
    <w:rsid w:val="001B6EA1"/>
    <w:rsid w:val="001D14C7"/>
    <w:rsid w:val="001F4046"/>
    <w:rsid w:val="001F45C5"/>
    <w:rsid w:val="00216475"/>
    <w:rsid w:val="00220532"/>
    <w:rsid w:val="002216BB"/>
    <w:rsid w:val="00222B4E"/>
    <w:rsid w:val="00224820"/>
    <w:rsid w:val="002433C1"/>
    <w:rsid w:val="0029105D"/>
    <w:rsid w:val="002A622B"/>
    <w:rsid w:val="002B00EF"/>
    <w:rsid w:val="002D2C1A"/>
    <w:rsid w:val="002D4646"/>
    <w:rsid w:val="002E52A4"/>
    <w:rsid w:val="00310A70"/>
    <w:rsid w:val="00314596"/>
    <w:rsid w:val="0032288B"/>
    <w:rsid w:val="003263DD"/>
    <w:rsid w:val="00352F08"/>
    <w:rsid w:val="00361252"/>
    <w:rsid w:val="00374E7A"/>
    <w:rsid w:val="0038565A"/>
    <w:rsid w:val="00385C1C"/>
    <w:rsid w:val="003D0400"/>
    <w:rsid w:val="003F4D2B"/>
    <w:rsid w:val="003F4E13"/>
    <w:rsid w:val="004235E9"/>
    <w:rsid w:val="00444989"/>
    <w:rsid w:val="00450316"/>
    <w:rsid w:val="0048610D"/>
    <w:rsid w:val="00490A96"/>
    <w:rsid w:val="00491DE4"/>
    <w:rsid w:val="004969D9"/>
    <w:rsid w:val="004A29B1"/>
    <w:rsid w:val="004C6403"/>
    <w:rsid w:val="004D3151"/>
    <w:rsid w:val="004F0391"/>
    <w:rsid w:val="004F385F"/>
    <w:rsid w:val="004F72A9"/>
    <w:rsid w:val="005272C5"/>
    <w:rsid w:val="00536D77"/>
    <w:rsid w:val="00546059"/>
    <w:rsid w:val="0055299E"/>
    <w:rsid w:val="00561D4B"/>
    <w:rsid w:val="00562DD4"/>
    <w:rsid w:val="00570D80"/>
    <w:rsid w:val="00593540"/>
    <w:rsid w:val="005A6EFB"/>
    <w:rsid w:val="005B0362"/>
    <w:rsid w:val="005C133C"/>
    <w:rsid w:val="005E159C"/>
    <w:rsid w:val="005E6A6E"/>
    <w:rsid w:val="005F1806"/>
    <w:rsid w:val="006057F9"/>
    <w:rsid w:val="006067DA"/>
    <w:rsid w:val="00621FE9"/>
    <w:rsid w:val="0062515A"/>
    <w:rsid w:val="006429AF"/>
    <w:rsid w:val="00644B50"/>
    <w:rsid w:val="00660CC0"/>
    <w:rsid w:val="00687B1F"/>
    <w:rsid w:val="006B7849"/>
    <w:rsid w:val="006C1706"/>
    <w:rsid w:val="006D2F2B"/>
    <w:rsid w:val="006D4C46"/>
    <w:rsid w:val="006E1F34"/>
    <w:rsid w:val="007000F9"/>
    <w:rsid w:val="00702E2E"/>
    <w:rsid w:val="007204D0"/>
    <w:rsid w:val="00727894"/>
    <w:rsid w:val="00732F1D"/>
    <w:rsid w:val="00737883"/>
    <w:rsid w:val="00741E38"/>
    <w:rsid w:val="00744C39"/>
    <w:rsid w:val="00770601"/>
    <w:rsid w:val="00771122"/>
    <w:rsid w:val="0079142F"/>
    <w:rsid w:val="007915BB"/>
    <w:rsid w:val="00793BA1"/>
    <w:rsid w:val="00794549"/>
    <w:rsid w:val="007A1DDE"/>
    <w:rsid w:val="007B35AC"/>
    <w:rsid w:val="007B770D"/>
    <w:rsid w:val="007D085F"/>
    <w:rsid w:val="007E73C9"/>
    <w:rsid w:val="0081033D"/>
    <w:rsid w:val="0081722F"/>
    <w:rsid w:val="0083317E"/>
    <w:rsid w:val="0087395B"/>
    <w:rsid w:val="00875E94"/>
    <w:rsid w:val="00877AC2"/>
    <w:rsid w:val="00880433"/>
    <w:rsid w:val="008A2427"/>
    <w:rsid w:val="008A2ED1"/>
    <w:rsid w:val="008E3CA5"/>
    <w:rsid w:val="008F3F02"/>
    <w:rsid w:val="008F7CBA"/>
    <w:rsid w:val="008F7E63"/>
    <w:rsid w:val="00924B90"/>
    <w:rsid w:val="0092668A"/>
    <w:rsid w:val="00944977"/>
    <w:rsid w:val="0094557C"/>
    <w:rsid w:val="00956812"/>
    <w:rsid w:val="00962AE8"/>
    <w:rsid w:val="009846AE"/>
    <w:rsid w:val="009F1970"/>
    <w:rsid w:val="00A00953"/>
    <w:rsid w:val="00A11A00"/>
    <w:rsid w:val="00A25B42"/>
    <w:rsid w:val="00A339FA"/>
    <w:rsid w:val="00A47A29"/>
    <w:rsid w:val="00A5082B"/>
    <w:rsid w:val="00A51A40"/>
    <w:rsid w:val="00A7228C"/>
    <w:rsid w:val="00A953BB"/>
    <w:rsid w:val="00AB261F"/>
    <w:rsid w:val="00B14460"/>
    <w:rsid w:val="00B21DDA"/>
    <w:rsid w:val="00B265FB"/>
    <w:rsid w:val="00B30B51"/>
    <w:rsid w:val="00B42EE0"/>
    <w:rsid w:val="00B62454"/>
    <w:rsid w:val="00B71C13"/>
    <w:rsid w:val="00BA0DFF"/>
    <w:rsid w:val="00BA427A"/>
    <w:rsid w:val="00BC1ED7"/>
    <w:rsid w:val="00BC36E9"/>
    <w:rsid w:val="00BF30F1"/>
    <w:rsid w:val="00C01612"/>
    <w:rsid w:val="00C02D89"/>
    <w:rsid w:val="00C2019F"/>
    <w:rsid w:val="00C219E0"/>
    <w:rsid w:val="00C251F3"/>
    <w:rsid w:val="00C26DA6"/>
    <w:rsid w:val="00C5679C"/>
    <w:rsid w:val="00C65861"/>
    <w:rsid w:val="00CA1F39"/>
    <w:rsid w:val="00CB5E22"/>
    <w:rsid w:val="00CD25E3"/>
    <w:rsid w:val="00CD75E5"/>
    <w:rsid w:val="00CE087A"/>
    <w:rsid w:val="00CE0AB1"/>
    <w:rsid w:val="00CF6BD6"/>
    <w:rsid w:val="00D107C1"/>
    <w:rsid w:val="00D25A4B"/>
    <w:rsid w:val="00D30711"/>
    <w:rsid w:val="00D45CDC"/>
    <w:rsid w:val="00DB770F"/>
    <w:rsid w:val="00DC450C"/>
    <w:rsid w:val="00DD2E26"/>
    <w:rsid w:val="00DD6515"/>
    <w:rsid w:val="00DE7471"/>
    <w:rsid w:val="00E30557"/>
    <w:rsid w:val="00E57987"/>
    <w:rsid w:val="00E6479F"/>
    <w:rsid w:val="00E75C1E"/>
    <w:rsid w:val="00E822EC"/>
    <w:rsid w:val="00E90276"/>
    <w:rsid w:val="00E96FB6"/>
    <w:rsid w:val="00EA335A"/>
    <w:rsid w:val="00EC0568"/>
    <w:rsid w:val="00EC39BB"/>
    <w:rsid w:val="00EC3E30"/>
    <w:rsid w:val="00EF4023"/>
    <w:rsid w:val="00F02C44"/>
    <w:rsid w:val="00F044B1"/>
    <w:rsid w:val="00F2562B"/>
    <w:rsid w:val="00F2702E"/>
    <w:rsid w:val="00F65547"/>
    <w:rsid w:val="00F73B89"/>
    <w:rsid w:val="00FA0646"/>
    <w:rsid w:val="00FA36D7"/>
    <w:rsid w:val="00FB6275"/>
    <w:rsid w:val="00FE389D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D1DD05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68A"/>
  </w:style>
  <w:style w:type="paragraph" w:styleId="Footer">
    <w:name w:val="footer"/>
    <w:basedOn w:val="Normal"/>
    <w:link w:val="FooterChar"/>
    <w:uiPriority w:val="99"/>
    <w:unhideWhenUsed/>
    <w:rsid w:val="00926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68A"/>
  </w:style>
  <w:style w:type="paragraph" w:styleId="ListParagraph">
    <w:name w:val="List Paragraph"/>
    <w:basedOn w:val="Normal"/>
    <w:uiPriority w:val="34"/>
    <w:qFormat/>
    <w:rsid w:val="009449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6F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F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91DE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568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E747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498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98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98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98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98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444989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44989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44498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F4E1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C36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8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2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2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4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55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04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57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67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3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7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38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6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3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49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3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2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1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11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5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0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32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2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62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54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8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13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2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6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36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0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8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1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86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2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7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64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4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6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9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71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04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32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1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72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08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8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5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07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6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18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81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9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9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12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0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8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7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5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4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7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0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2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61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6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57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79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9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2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8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02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84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50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4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97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mailto:campjuliena@gcdhh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C1BBD80BA7F43B320A8B5DAEEE4AF" ma:contentTypeVersion="7" ma:contentTypeDescription="Create a new document." ma:contentTypeScope="" ma:versionID="57bd40c8c5b35270b48505b684a415b6">
  <xsd:schema xmlns:xsd="http://www.w3.org/2001/XMLSchema" xmlns:xs="http://www.w3.org/2001/XMLSchema" xmlns:p="http://schemas.microsoft.com/office/2006/metadata/properties" xmlns:ns2="e56a9a9c-241c-4738-98d3-4a8f1451d42a" targetNamespace="http://schemas.microsoft.com/office/2006/metadata/properties" ma:root="true" ma:fieldsID="7c9f4c8a1238ad779ff8b93575b6fead" ns2:_="">
    <xsd:import namespace="e56a9a9c-241c-4738-98d3-4a8f1451d4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a9a9c-241c-4738-98d3-4a8f1451d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98BD6C-E1F2-424C-BD41-02C1CDEC50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13C864-20C9-4FDF-94DA-C7F35E721E77}"/>
</file>

<file path=customXml/itemProps3.xml><?xml version="1.0" encoding="utf-8"?>
<ds:datastoreItem xmlns:ds="http://schemas.openxmlformats.org/officeDocument/2006/customXml" ds:itemID="{61B01BF7-8146-4228-B7B1-EFB3B6D6E502}"/>
</file>

<file path=customXml/itemProps4.xml><?xml version="1.0" encoding="utf-8"?>
<ds:datastoreItem xmlns:ds="http://schemas.openxmlformats.org/officeDocument/2006/customXml" ds:itemID="{753B7D78-0DFE-4C17-B9D4-93BB351D04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CHI</dc:creator>
  <cp:lastModifiedBy>Jimmy Peterson</cp:lastModifiedBy>
  <cp:revision>4</cp:revision>
  <cp:lastPrinted>2016-11-04T18:00:00Z</cp:lastPrinted>
  <dcterms:created xsi:type="dcterms:W3CDTF">2021-02-22T19:24:00Z</dcterms:created>
  <dcterms:modified xsi:type="dcterms:W3CDTF">2021-03-1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C1BBD80BA7F43B320A8B5DAEEE4AF</vt:lpwstr>
  </property>
</Properties>
</file>